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2C20C63" w14:textId="77777777" w:rsidR="00EA760E" w:rsidRDefault="00712861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622188" wp14:editId="44AD4A01">
                <wp:simplePos x="0" y="0"/>
                <wp:positionH relativeFrom="column">
                  <wp:posOffset>2359850</wp:posOffset>
                </wp:positionH>
                <wp:positionV relativeFrom="paragraph">
                  <wp:posOffset>6831965</wp:posOffset>
                </wp:positionV>
                <wp:extent cx="735965" cy="652780"/>
                <wp:effectExtent l="0" t="0" r="26035" b="1397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5965" cy="6527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3DFDE2" id="Oval 24" o:spid="_x0000_s1026" style="position:absolute;margin-left:185.8pt;margin-top:537.95pt;width:57.95pt;height:51.4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" fillcolor="#4472c4 [3204]" strokecolor="#1f3763 [1604]" strokeweight="1pt">
                <v:stroke joinstyle="miter"/>
              </v:oval>
            </w:pict>
          </mc:Fallback>
        </mc:AlternateContent>
      </w:r>
      <w:r w:rsidR="00455EC5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6FCDBE9" wp14:editId="6D8D416C">
                <wp:simplePos x="0" y="0"/>
                <wp:positionH relativeFrom="column">
                  <wp:posOffset>711010</wp:posOffset>
                </wp:positionH>
                <wp:positionV relativeFrom="paragraph">
                  <wp:posOffset>1377315</wp:posOffset>
                </wp:positionV>
                <wp:extent cx="1318161" cy="878774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8161" cy="8787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DCF3DB" w14:textId="77777777" w:rsidR="00455EC5" w:rsidRPr="00ED20E2" w:rsidRDefault="00455EC5" w:rsidP="00455EC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Table for person taking min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CDBE9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56pt;margin-top:108.45pt;width:103.8pt;height:69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" filled="f" stroked="f" strokeweight=".5pt">
                <v:textbox>
                  <w:txbxContent>
                    <w:p w14:paraId="45DCF3DB" w14:textId="77777777" w:rsidR="00455EC5" w:rsidRPr="00ED20E2" w:rsidRDefault="00455EC5" w:rsidP="00455EC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Table for person taking minutes</w:t>
                      </w:r>
                    </w:p>
                  </w:txbxContent>
                </v:textbox>
              </v:shape>
            </w:pict>
          </mc:Fallback>
        </mc:AlternateContent>
      </w:r>
      <w:r w:rsidR="00455EC5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F13CCE2" wp14:editId="15A7F5A9">
                <wp:simplePos x="0" y="0"/>
                <wp:positionH relativeFrom="column">
                  <wp:posOffset>147192</wp:posOffset>
                </wp:positionH>
                <wp:positionV relativeFrom="paragraph">
                  <wp:posOffset>1726883</wp:posOffset>
                </wp:positionV>
                <wp:extent cx="973776" cy="273133"/>
                <wp:effectExtent l="7303" t="0" r="24447" b="24448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73776" cy="2731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4C7124" id="Rectangle 26" o:spid="_x0000_s1026" style="position:absolute;margin-left:11.6pt;margin-top:136pt;width:76.7pt;height:21.5pt;rotation:9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" fillcolor="#4472c4 [3204]" strokecolor="#1f3763 [1604]" strokeweight="1pt"/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7881C06" wp14:editId="6BA804E4">
                <wp:simplePos x="0" y="0"/>
                <wp:positionH relativeFrom="column">
                  <wp:posOffset>1350464</wp:posOffset>
                </wp:positionH>
                <wp:positionV relativeFrom="paragraph">
                  <wp:posOffset>4201490</wp:posOffset>
                </wp:positionV>
                <wp:extent cx="736270" cy="653143"/>
                <wp:effectExtent l="0" t="0" r="26035" b="1397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38A7170" id="Oval 20" o:spid="_x0000_s1026" style="position:absolute;margin-left:106.35pt;margin-top:330.85pt;width:57.95pt;height:51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D0A28E" wp14:editId="09F8E1A7">
                <wp:simplePos x="0" y="0"/>
                <wp:positionH relativeFrom="column">
                  <wp:posOffset>3224983</wp:posOffset>
                </wp:positionH>
                <wp:positionV relativeFrom="paragraph">
                  <wp:posOffset>4306925</wp:posOffset>
                </wp:positionV>
                <wp:extent cx="736270" cy="653143"/>
                <wp:effectExtent l="0" t="0" r="26035" b="1397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B9DE84F" id="Oval 18" o:spid="_x0000_s1026" style="position:absolute;margin-left:253.95pt;margin-top:339.15pt;width:57.95pt;height:51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BF582C2" wp14:editId="04A62412">
                <wp:simplePos x="0" y="0"/>
                <wp:positionH relativeFrom="column">
                  <wp:posOffset>4260751</wp:posOffset>
                </wp:positionH>
                <wp:positionV relativeFrom="paragraph">
                  <wp:posOffset>5483431</wp:posOffset>
                </wp:positionV>
                <wp:extent cx="736270" cy="653143"/>
                <wp:effectExtent l="0" t="0" r="26035" b="1397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30EFF05" id="Oval 22" o:spid="_x0000_s1026" style="position:absolute;margin-left:335.5pt;margin-top:431.75pt;width:57.95pt;height:51.4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4C286F9" wp14:editId="65C106C0">
                <wp:simplePos x="0" y="0"/>
                <wp:positionH relativeFrom="column">
                  <wp:posOffset>3916293</wp:posOffset>
                </wp:positionH>
                <wp:positionV relativeFrom="paragraph">
                  <wp:posOffset>6742644</wp:posOffset>
                </wp:positionV>
                <wp:extent cx="736270" cy="653143"/>
                <wp:effectExtent l="0" t="0" r="26035" b="1397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30F6B5E" id="Oval 25" o:spid="_x0000_s1026" style="position:absolute;margin-left:308.35pt;margin-top:530.9pt;width:57.95pt;height:51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92CDD2D" wp14:editId="092DD0A2">
                <wp:simplePos x="0" y="0"/>
                <wp:positionH relativeFrom="column">
                  <wp:posOffset>2489423</wp:posOffset>
                </wp:positionH>
                <wp:positionV relativeFrom="paragraph">
                  <wp:posOffset>3191329</wp:posOffset>
                </wp:positionV>
                <wp:extent cx="736270" cy="653143"/>
                <wp:effectExtent l="0" t="0" r="26035" b="1397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0A2E20" id="Oval 19" o:spid="_x0000_s1026" style="position:absolute;margin-left:196pt;margin-top:251.3pt;width:57.95pt;height:51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A97CB1" wp14:editId="2A2161BA">
                <wp:simplePos x="0" y="0"/>
                <wp:positionH relativeFrom="column">
                  <wp:posOffset>5271135</wp:posOffset>
                </wp:positionH>
                <wp:positionV relativeFrom="paragraph">
                  <wp:posOffset>3512820</wp:posOffset>
                </wp:positionV>
                <wp:extent cx="890270" cy="356235"/>
                <wp:effectExtent l="0" t="0" r="0" b="571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0270" cy="3562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9E1440" w14:textId="77777777" w:rsidR="00ED20E2" w:rsidRPr="00ED20E2" w:rsidRDefault="00ED20E2" w:rsidP="00ED20E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Pod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97CB1" id="Text Box 15" o:spid="_x0000_s1027" type="#_x0000_t202" style="position:absolute;margin-left:415.05pt;margin-top:276.6pt;width:70.1pt;height:28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" filled="f" stroked="f" strokeweight=".5pt">
                <v:textbox>
                  <w:txbxContent>
                    <w:p w14:paraId="079E1440" w14:textId="77777777" w:rsidR="00ED20E2" w:rsidRPr="00ED20E2" w:rsidRDefault="00ED20E2" w:rsidP="00ED20E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Podium</w:t>
                      </w:r>
                    </w:p>
                  </w:txbxContent>
                </v:textbox>
              </v:shap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DAEE4BA" wp14:editId="19898A57">
                <wp:simplePos x="0" y="0"/>
                <wp:positionH relativeFrom="column">
                  <wp:posOffset>5687060</wp:posOffset>
                </wp:positionH>
                <wp:positionV relativeFrom="paragraph">
                  <wp:posOffset>3763455</wp:posOffset>
                </wp:positionV>
                <wp:extent cx="474980" cy="546100"/>
                <wp:effectExtent l="0" t="0" r="20320" b="2540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980" cy="546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1F79174" id="Oval 14" o:spid="_x0000_s1026" style="position:absolute;margin-left:447.8pt;margin-top:296.35pt;width:37.4pt;height:4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8CEC1E" wp14:editId="554B23CC">
                <wp:simplePos x="0" y="0"/>
                <wp:positionH relativeFrom="column">
                  <wp:posOffset>3275207</wp:posOffset>
                </wp:positionH>
                <wp:positionV relativeFrom="paragraph">
                  <wp:posOffset>1862389</wp:posOffset>
                </wp:positionV>
                <wp:extent cx="736270" cy="653143"/>
                <wp:effectExtent l="0" t="0" r="26035" b="1397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5E0D13" id="Oval 17" o:spid="_x0000_s1026" style="position:absolute;margin-left:257.9pt;margin-top:146.65pt;width:57.95pt;height:51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EA92E57" wp14:editId="7B63824A">
                <wp:simplePos x="0" y="0"/>
                <wp:positionH relativeFrom="column">
                  <wp:posOffset>2407920</wp:posOffset>
                </wp:positionH>
                <wp:positionV relativeFrom="paragraph">
                  <wp:posOffset>5365115</wp:posOffset>
                </wp:positionV>
                <wp:extent cx="736270" cy="653143"/>
                <wp:effectExtent l="0" t="0" r="26035" b="1397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BD8580" id="Oval 21" o:spid="_x0000_s1026" style="position:absolute;margin-left:189.6pt;margin-top:422.45pt;width:57.95pt;height:51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8A440C" wp14:editId="5A61613E">
                <wp:simplePos x="0" y="0"/>
                <wp:positionH relativeFrom="column">
                  <wp:posOffset>1220355</wp:posOffset>
                </wp:positionH>
                <wp:positionV relativeFrom="paragraph">
                  <wp:posOffset>6053084</wp:posOffset>
                </wp:positionV>
                <wp:extent cx="736270" cy="653143"/>
                <wp:effectExtent l="0" t="0" r="26035" b="1397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7C5CBA" id="Oval 23" o:spid="_x0000_s1026" style="position:absolute;margin-left:96.1pt;margin-top:476.6pt;width:57.95pt;height:51.4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4DC5C0A" wp14:editId="74C3E7A3">
                <wp:simplePos x="0" y="0"/>
                <wp:positionH relativeFrom="column">
                  <wp:posOffset>1448790</wp:posOffset>
                </wp:positionH>
                <wp:positionV relativeFrom="paragraph">
                  <wp:posOffset>2493818</wp:posOffset>
                </wp:positionV>
                <wp:extent cx="736270" cy="653143"/>
                <wp:effectExtent l="0" t="0" r="26035" b="1397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270" cy="65314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BB96AA" id="Oval 16" o:spid="_x0000_s1026" style="position:absolute;margin-left:114.1pt;margin-top:196.35pt;width:57.95pt;height:51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" fillcolor="#4472c4 [3204]" strokecolor="#1f3763 [1604]" strokeweight="1pt">
                <v:stroke joinstyle="miter"/>
              </v:oval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9A49A9" wp14:editId="2C088C2C">
                <wp:simplePos x="0" y="0"/>
                <wp:positionH relativeFrom="column">
                  <wp:posOffset>673100</wp:posOffset>
                </wp:positionH>
                <wp:positionV relativeFrom="paragraph">
                  <wp:posOffset>628205</wp:posOffset>
                </wp:positionV>
                <wp:extent cx="1817106" cy="356260"/>
                <wp:effectExtent l="0" t="0" r="0" b="571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7106" cy="356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6D0F42" w14:textId="77777777" w:rsidR="00ED20E2" w:rsidRPr="00ED20E2" w:rsidRDefault="00ED20E2" w:rsidP="00ED20E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8’ Tables for Food (2x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A49A9" id="Text Box 13" o:spid="_x0000_s1028" type="#_x0000_t202" style="position:absolute;margin-left:53pt;margin-top:49.45pt;width:143.1pt;height:28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" filled="f" stroked="f" strokeweight=".5pt">
                <v:textbox>
                  <w:txbxContent>
                    <w:p w14:paraId="5C6D0F42" w14:textId="77777777" w:rsidR="00ED20E2" w:rsidRPr="00ED20E2" w:rsidRDefault="00ED20E2" w:rsidP="00ED20E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8’ Tables for Food (2x)</w:t>
                      </w:r>
                    </w:p>
                  </w:txbxContent>
                </v:textbox>
              </v:shap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F63B2A" wp14:editId="2748A987">
                <wp:simplePos x="0" y="0"/>
                <wp:positionH relativeFrom="column">
                  <wp:posOffset>1612191</wp:posOffset>
                </wp:positionH>
                <wp:positionV relativeFrom="paragraph">
                  <wp:posOffset>401246</wp:posOffset>
                </wp:positionV>
                <wp:extent cx="973776" cy="273133"/>
                <wp:effectExtent l="0" t="0" r="17145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3776" cy="2731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49E60F" id="Rectangle 12" o:spid="_x0000_s1026" style="position:absolute;margin-left:126.95pt;margin-top:31.6pt;width:76.7pt;height:2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" fillcolor="#4472c4 [3204]" strokecolor="#1f3763 [1604]" strokeweight="1pt"/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9C6FC5" wp14:editId="7178963B">
                <wp:simplePos x="0" y="0"/>
                <wp:positionH relativeFrom="column">
                  <wp:posOffset>641268</wp:posOffset>
                </wp:positionH>
                <wp:positionV relativeFrom="paragraph">
                  <wp:posOffset>403761</wp:posOffset>
                </wp:positionV>
                <wp:extent cx="973776" cy="273133"/>
                <wp:effectExtent l="0" t="0" r="17145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3776" cy="2731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F2E837" id="Rectangle 11" o:spid="_x0000_s1026" style="position:absolute;margin-left:50.5pt;margin-top:31.8pt;width:76.7pt;height:21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" fillcolor="#4472c4 [3204]" strokecolor="#1f3763 [1604]" strokeweight="1pt"/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284215" wp14:editId="357BE1CB">
                <wp:simplePos x="0" y="0"/>
                <wp:positionH relativeFrom="column">
                  <wp:posOffset>2588260</wp:posOffset>
                </wp:positionH>
                <wp:positionV relativeFrom="paragraph">
                  <wp:posOffset>-521970</wp:posOffset>
                </wp:positionV>
                <wp:extent cx="950132" cy="688768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950132" cy="6887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EAE8AA" w14:textId="77777777" w:rsidR="00ED20E2" w:rsidRPr="00ED20E2" w:rsidRDefault="00ED20E2" w:rsidP="00ED20E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Hallway to Kitch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84215" id="Text Box 10" o:spid="_x0000_s1029" type="#_x0000_t202" style="position:absolute;margin-left:203.8pt;margin-top:-41.1pt;width:74.8pt;height:54.25pt;rotation:9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" filled="f" stroked="f" strokeweight=".5pt">
                <v:textbox>
                  <w:txbxContent>
                    <w:p w14:paraId="1CEAE8AA" w14:textId="77777777" w:rsidR="00ED20E2" w:rsidRPr="00ED20E2" w:rsidRDefault="00ED20E2" w:rsidP="00ED20E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Hallway to Kitchen</w:t>
                      </w:r>
                    </w:p>
                  </w:txbxContent>
                </v:textbox>
              </v:shap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91EB21" wp14:editId="34F64EA5">
                <wp:simplePos x="0" y="0"/>
                <wp:positionH relativeFrom="column">
                  <wp:posOffset>3277590</wp:posOffset>
                </wp:positionH>
                <wp:positionV relativeFrom="paragraph">
                  <wp:posOffset>-296883</wp:posOffset>
                </wp:positionV>
                <wp:extent cx="320633" cy="308758"/>
                <wp:effectExtent l="0" t="0" r="22860" b="342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633" cy="30875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93C1AE" id="Straight Connector 9" o:spid="_x0000_s1026" style="position:absolute;flip:x 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1pt,-23.4pt" to="283.3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" strokecolor="#4472c4 [3204]" strokeweight=".5pt">
                <v:stroke joinstyle="miter"/>
              </v:lin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33DAF1" wp14:editId="286348F0">
                <wp:simplePos x="0" y="0"/>
                <wp:positionH relativeFrom="column">
                  <wp:posOffset>-726886</wp:posOffset>
                </wp:positionH>
                <wp:positionV relativeFrom="paragraph">
                  <wp:posOffset>5008946</wp:posOffset>
                </wp:positionV>
                <wp:extent cx="1104405" cy="356260"/>
                <wp:effectExtent l="0" t="0" r="0" b="571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405" cy="356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377B00" w14:textId="77777777" w:rsidR="00ED20E2" w:rsidRPr="00ED20E2" w:rsidRDefault="00ED20E2" w:rsidP="00ED20E2">
                            <w:pPr>
                              <w:rPr>
                                <w:sz w:val="28"/>
                              </w:rPr>
                            </w:pPr>
                            <w:r w:rsidRPr="00ED20E2">
                              <w:rPr>
                                <w:sz w:val="28"/>
                              </w:rPr>
                              <w:t>Main 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3DAF1" id="Text Box 8" o:spid="_x0000_s1030" type="#_x0000_t202" style="position:absolute;margin-left:-57.25pt;margin-top:394.4pt;width:86.95pt;height:28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" filled="f" stroked="f" strokeweight=".5pt">
                <v:textbox>
                  <w:txbxContent>
                    <w:p w14:paraId="5E377B00" w14:textId="77777777" w:rsidR="00ED20E2" w:rsidRPr="00ED20E2" w:rsidRDefault="00ED20E2" w:rsidP="00ED20E2">
                      <w:pPr>
                        <w:rPr>
                          <w:sz w:val="28"/>
                        </w:rPr>
                      </w:pPr>
                      <w:r w:rsidRPr="00ED20E2">
                        <w:rPr>
                          <w:sz w:val="28"/>
                        </w:rPr>
                        <w:t>Main Doors</w:t>
                      </w:r>
                    </w:p>
                  </w:txbxContent>
                </v:textbox>
              </v:shap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F1DC8F" wp14:editId="70A7045B">
                <wp:simplePos x="0" y="0"/>
                <wp:positionH relativeFrom="column">
                  <wp:posOffset>-569413</wp:posOffset>
                </wp:positionH>
                <wp:positionV relativeFrom="paragraph">
                  <wp:posOffset>2992508</wp:posOffset>
                </wp:positionV>
                <wp:extent cx="1104405" cy="356260"/>
                <wp:effectExtent l="0" t="0" r="0" b="571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405" cy="356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52676F" w14:textId="77777777" w:rsidR="00ED20E2" w:rsidRPr="00ED20E2" w:rsidRDefault="00ED20E2">
                            <w:pPr>
                              <w:rPr>
                                <w:sz w:val="28"/>
                              </w:rPr>
                            </w:pPr>
                            <w:r w:rsidRPr="00ED20E2">
                              <w:rPr>
                                <w:sz w:val="28"/>
                              </w:rPr>
                              <w:t>Main D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1DC8F" id="Text Box 7" o:spid="_x0000_s1031" type="#_x0000_t202" style="position:absolute;margin-left:-44.85pt;margin-top:235.65pt;width:86.95pt;height:28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" filled="f" stroked="f" strokeweight=".5pt">
                <v:textbox>
                  <w:txbxContent>
                    <w:p w14:paraId="0C52676F" w14:textId="77777777" w:rsidR="00ED20E2" w:rsidRPr="00ED20E2" w:rsidRDefault="00ED20E2">
                      <w:pPr>
                        <w:rPr>
                          <w:sz w:val="28"/>
                        </w:rPr>
                      </w:pPr>
                      <w:r w:rsidRPr="00ED20E2">
                        <w:rPr>
                          <w:sz w:val="28"/>
                        </w:rPr>
                        <w:t>Main Doors</w:t>
                      </w:r>
                    </w:p>
                  </w:txbxContent>
                </v:textbox>
              </v:shap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5F0FEB" wp14:editId="23F283C3">
                <wp:simplePos x="0" y="0"/>
                <wp:positionH relativeFrom="column">
                  <wp:posOffset>0</wp:posOffset>
                </wp:positionH>
                <wp:positionV relativeFrom="paragraph">
                  <wp:posOffset>3408218</wp:posOffset>
                </wp:positionV>
                <wp:extent cx="403225" cy="190005"/>
                <wp:effectExtent l="0" t="0" r="34925" b="1968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225" cy="1900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0C00D9" id="Straight Connector 5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68.35pt" to="31.75pt,28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B59E11" wp14:editId="377DBDEE">
                <wp:simplePos x="0" y="0"/>
                <wp:positionH relativeFrom="column">
                  <wp:posOffset>0</wp:posOffset>
                </wp:positionH>
                <wp:positionV relativeFrom="paragraph">
                  <wp:posOffset>2731325</wp:posOffset>
                </wp:positionV>
                <wp:extent cx="403225" cy="166254"/>
                <wp:effectExtent l="0" t="0" r="34925" b="2476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225" cy="16625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5583E4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5.05pt" to="31.75pt,2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EC1F70" wp14:editId="167EEC93">
                <wp:simplePos x="0" y="0"/>
                <wp:positionH relativeFrom="column">
                  <wp:posOffset>0</wp:posOffset>
                </wp:positionH>
                <wp:positionV relativeFrom="paragraph">
                  <wp:posOffset>5486400</wp:posOffset>
                </wp:positionV>
                <wp:extent cx="403225" cy="142504"/>
                <wp:effectExtent l="0" t="0" r="34925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225" cy="1425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7965FF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in" to="31.75pt,4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4671A3" wp14:editId="0F823077">
                <wp:simplePos x="0" y="0"/>
                <wp:positionH relativeFrom="column">
                  <wp:posOffset>0</wp:posOffset>
                </wp:positionH>
                <wp:positionV relativeFrom="paragraph">
                  <wp:posOffset>4667003</wp:posOffset>
                </wp:positionV>
                <wp:extent cx="403761" cy="190005"/>
                <wp:effectExtent l="0" t="0" r="34925" b="196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761" cy="1900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73C3E1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67.5pt" to="31.8pt,38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ED20E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0C31" wp14:editId="1B0267CE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6276975" cy="8172450"/>
                <wp:effectExtent l="19050" t="1905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6975" cy="817245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F33EAF" id="Rectangle 1" o:spid="_x0000_s1026" style="position:absolute;margin-left:0;margin-top:.75pt;width:494.25pt;height:64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" filled="f" strokecolor="#1f3763 [1604]" strokeweight="2.25pt"/>
            </w:pict>
          </mc:Fallback>
        </mc:AlternateContent>
      </w:r>
    </w:p>
    <w:sectPr w:rsidR="00EA7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GzMDA1MDA0MTdX0lEKTi0uzszPAykwrAUAD2RAbCwAAAA="/>
  </w:docVars>
  <w:rsids>
    <w:rsidRoot w:val="00ED20E2"/>
    <w:rsid w:val="00285C76"/>
    <w:rsid w:val="00455EC5"/>
    <w:rsid w:val="00712861"/>
    <w:rsid w:val="00EA760E"/>
    <w:rsid w:val="00ED2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D7090"/>
  <w15:chartTrackingRefBased/>
  <w15:docId w15:val="{96FBBDD3-0C52-4D8C-B0F4-3E882AAD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5E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3D652B6D9AB4E9C244D435A149B99" ma:contentTypeVersion="14" ma:contentTypeDescription="Create a new document." ma:contentTypeScope="" ma:versionID="66e3ffcf7c4df54ad0881a8b03527655">
  <xsd:schema xmlns:xsd="http://www.w3.org/2001/XMLSchema" xmlns:xs="http://www.w3.org/2001/XMLSchema" xmlns:p="http://schemas.microsoft.com/office/2006/metadata/properties" xmlns:ns3="58a98546-d926-4a1c-886a-2c9d6e778e71" xmlns:ns4="da8609fc-1419-4c15-9261-2b263d90deeb" targetNamespace="http://schemas.microsoft.com/office/2006/metadata/properties" ma:root="true" ma:fieldsID="9f1cee11d115ffd53c4757e4c6547dcd" ns3:_="" ns4:_="">
    <xsd:import namespace="58a98546-d926-4a1c-886a-2c9d6e778e71"/>
    <xsd:import namespace="da8609fc-1419-4c15-9261-2b263d90de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98546-d926-4a1c-886a-2c9d6e778e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09fc-1419-4c15-9261-2b263d90de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1BE7F-0523-4671-AB85-AC85AAFD89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98546-d926-4a1c-886a-2c9d6e778e71"/>
    <ds:schemaRef ds:uri="da8609fc-1419-4c15-9261-2b263d90de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A88709-6C7F-40E9-941D-2FC5304068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4BAAA-80A7-467D-A419-F7A7D8522ECC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a8609fc-1419-4c15-9261-2b263d90deeb"/>
    <ds:schemaRef ds:uri="58a98546-d926-4a1c-886a-2c9d6e778e71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BE30D59-6FA3-4D4B-84CA-094E53D86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, Lindsay</dc:creator>
  <cp:keywords/>
  <dc:description/>
  <cp:lastModifiedBy>Hammer, Carol</cp:lastModifiedBy>
  <cp:revision>2</cp:revision>
  <dcterms:created xsi:type="dcterms:W3CDTF">2021-08-11T22:32:00Z</dcterms:created>
  <dcterms:modified xsi:type="dcterms:W3CDTF">2021-08-11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3D652B6D9AB4E9C244D435A149B99</vt:lpwstr>
  </property>
</Properties>
</file>